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Karachi</w:t>
      </w:r>
    </w:p>
    <w:bookmarkStart w:id="25" w:name="physiotherapist-cover-letter"/>
    <w:p>
      <w:pPr>
        <w:pStyle w:val="Heading1"/>
      </w:pPr>
      <w:r>
        <w:t xml:space="preserve">Physiotherapist Cover Letter</w:t>
      </w:r>
    </w:p>
    <w:p>
      <w:pPr>
        <w:pStyle w:val="FirstParagraph"/>
      </w:pPr>
      <w:r>
        <w:rPr>
          <w:bCs/>
          <w:b/>
        </w:rPr>
        <w:t xml:space="preserve">Dear Hiring Manager,</w:t>
      </w:r>
    </w:p>
    <w:p>
      <w:pPr>
        <w:pStyle w:val="BodyText"/>
      </w:pPr>
      <w:r>
        <w:t xml:space="preserve">I am writing to express my keen interest in the Physiotherapist position at [Clinic/Hospital Name] in Pakistan Karachi. With a robust academic background, hands-on clinical experience, and a deep commitment to improving patient outcomes, I am confident that my skills and dedication align perfectly with your institution’s mission. As a qualified physiotherapist with over [X years] of experience in Pakistan, I have developed a comprehensive understanding of the healthcare landscape in Karachi and the unique needs of its diverse population. This letter outlines my qualifications, passion for physiotherapy, and why I am an ideal candidate for this opportunity.</w:t>
      </w:r>
    </w:p>
    <w:bookmarkStart w:id="20" w:name="professional-background-and-expertise"/>
    <w:p>
      <w:pPr>
        <w:pStyle w:val="Heading2"/>
      </w:pPr>
      <w:r>
        <w:t xml:space="preserve">Professional Background and Expertise</w:t>
      </w:r>
    </w:p>
    <w:p>
      <w:pPr>
        <w:pStyle w:val="FirstParagraph"/>
      </w:pPr>
      <w:r>
        <w:t xml:space="preserve">I hold a degree in Physiotherapy from [University Name], one of the esteemed institutions in Pakistan, where I graduated with distinction. My education provided me with a solid foundation in anatomy, physiology, kinesiology, and evidence-based rehabilitation techniques. Beyond formal education, I have completed specialized training in orthopedic and neurological physiotherapy through [Relevant Certifications or Courses], which has equipped me to address a wide range of patient conditions effectively.</w:t>
      </w:r>
    </w:p>
    <w:p>
      <w:pPr>
        <w:pStyle w:val="BodyText"/>
      </w:pPr>
      <w:r>
        <w:t xml:space="preserve">Over the years, I have worked at [Previous Employment or Clinic Name] in Karachi, where I gained extensive experience treating patients with musculoskeletal injuries, post-surgical rehabilitation needs, and chronic pain management. My approach is rooted in patient-centered care, ensuring that each individual receives personalized attention and tailored treatment plans. For instance, I successfully managed a case involving a patient with spinal cord injury by integrating manual therapy, electrotherapy, and functional training techniques. The patient’s recovery not only improved their physical mobility but also restored their confidence and quality of life.</w:t>
      </w:r>
    </w:p>
    <w:p>
      <w:pPr>
        <w:pStyle w:val="BodyText"/>
      </w:pPr>
      <w:r>
        <w:t xml:space="preserve">One of my core strengths is communication. As a physiotherapist in Pakistan Karachi, I have learned to navigate cultural nuances and build trust with patients from varying socioeconomic backgrounds. Whether explaining complex procedures to families or collaborating with multidisciplinary teams, I prioritize clarity and empathy. This skill has been instrumental in fostering positive patient outcomes and maintaining strong relationships with healthcare professionals.</w:t>
      </w:r>
    </w:p>
    <w:bookmarkEnd w:id="20"/>
    <w:bookmarkStart w:id="21" w:name="commitment-to-community-and-innovation"/>
    <w:p>
      <w:pPr>
        <w:pStyle w:val="Heading2"/>
      </w:pPr>
      <w:r>
        <w:t xml:space="preserve">Commitment to Community and Innovation</w:t>
      </w:r>
    </w:p>
    <w:p>
      <w:pPr>
        <w:pStyle w:val="FirstParagraph"/>
      </w:pPr>
      <w:r>
        <w:t xml:space="preserve">Pakistan Karachi is a bustling metropolis with a growing demand for accessible healthcare services. As a physiotherapist, I have actively contributed to community health initiatives, such as organizing free screening camps in underserved areas and conducting workshops on injury prevention. These efforts underscore my commitment to making physiotherapy services more inclusive and empowering individuals to take charge of their well-being.</w:t>
      </w:r>
    </w:p>
    <w:p>
      <w:pPr>
        <w:pStyle w:val="BodyText"/>
      </w:pPr>
      <w:r>
        <w:t xml:space="preserve">Innovation is another cornerstone of my practice. I stay updated with the latest advancements in physiotherapy by attending conferences, participating in online courses, and reviewing research published in journals like the *Journal of Physiotherapy* and *Pakistan Journal of Medical Sciences*. For example, I recently incorporated virtual reality (VR) technology into a rehabilitation program for stroke patients, which significantly enhanced their engagement and motor recovery. I believe that integrating cutting-edge tools with traditional methods can elevate the standard of care in Karachi’s healthcare sector.</w:t>
      </w:r>
    </w:p>
    <w:bookmarkEnd w:id="21"/>
    <w:bookmarkStart w:id="22" w:name="why-pakistan-karachi"/>
    <w:p>
      <w:pPr>
        <w:pStyle w:val="Heading2"/>
      </w:pPr>
      <w:r>
        <w:t xml:space="preserve">Why Pakistan Karachi?</w:t>
      </w:r>
    </w:p>
    <w:p>
      <w:pPr>
        <w:pStyle w:val="FirstParagraph"/>
      </w:pPr>
      <w:r>
        <w:t xml:space="preserve">Karachi is not only my home but also a city where I have witnessed the transformative power of physiotherapy firsthand. The challenges faced by patients here—ranging from traffic accident injuries to lifestyle-related ailments—require a proactive and compassionate approach. My work in this vibrant city has taught me the importance of adaptability, as I often tailor treatment plans to accommodate limited resources or cultural preferences. For instance, I have designed cost-effective home exercise programs for patients who cannot frequently visit clinics due to financial constraints.</w:t>
      </w:r>
    </w:p>
    <w:p>
      <w:pPr>
        <w:pStyle w:val="BodyText"/>
      </w:pPr>
      <w:r>
        <w:t xml:space="preserve">Furthermore, Karachi’s healthcare infrastructure is evolving rapidly, with a growing emphasis on preventive care and holistic treatments. As a physiotherapist, I am eager to contribute to this shift by promoting early intervention and patient education. I am particularly drawn to [Clinic/Hospital Name] because of its reputation for excellence in patient care and its dedication to advancing physiotherapy services in the region.</w:t>
      </w:r>
    </w:p>
    <w:bookmarkEnd w:id="22"/>
    <w:bookmarkStart w:id="23" w:name="personal-qualities-and-values"/>
    <w:p>
      <w:pPr>
        <w:pStyle w:val="Heading2"/>
      </w:pPr>
      <w:r>
        <w:t xml:space="preserve">Personal Qualities and Values</w:t>
      </w:r>
    </w:p>
    <w:p>
      <w:pPr>
        <w:pStyle w:val="FirstParagraph"/>
      </w:pPr>
      <w:r>
        <w:t xml:space="preserve">Beyond technical skills, I bring a strong work ethic, resilience, and a genuine passion for helping others. My colleagues often describe me as a collaborative team player who thrives in fast-paced environments. In my previous role, I worked closely with orthopedic surgeons and occupational therapists to develop comprehensive rehabilitation protocols for post-operative patients, which reduced recovery times by 20% on average.</w:t>
      </w:r>
    </w:p>
    <w:p>
      <w:pPr>
        <w:pStyle w:val="BodyText"/>
      </w:pPr>
      <w:r>
        <w:t xml:space="preserve">I also value continuous learning and professional growth. I am currently pursuing a [Advanced Certification or Degree] in [Relevant Field], which will further enhance my ability to provide specialized care. My goal is to become a leader in physiotherapy, not only through clinical expertise but also by mentoring junior professionals and advocating for the profession’s recognition in Pakistan.</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Physiotherapist to [Clinic/Hospital Name] in Pakistan Karachi. My experience, dedication, and passion for patient care make me an ideal candidate for this role. I am eager to bring my unique perspective and commitment to excellence to your team, helping you achieve your mission of delivering high-quality healthcare services.</w:t>
      </w:r>
    </w:p>
    <w:p>
      <w:pPr>
        <w:pStyle w:val="BodyText"/>
      </w:pPr>
      <w:r>
        <w:t xml:space="preserve">Thank you for considering my application. I would welcome the chance to discuss how my background and vision align with the goals of your organizat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 if desired]</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Pakistan Karachi</dc:title>
  <dc:creator/>
  <cp:keywords/>
  <dcterms:created xsi:type="dcterms:W3CDTF">2026-07-23T11:52:26Z</dcterms:created>
  <dcterms:modified xsi:type="dcterms:W3CDTF">2026-07-23T11:52:26Z</dcterms:modified>
</cp:coreProperties>
</file>

<file path=docProps/custom.xml><?xml version="1.0" encoding="utf-8"?>
<Properties xmlns="http://schemas.openxmlformats.org/officeDocument/2006/custom-properties" xmlns:vt="http://schemas.openxmlformats.org/officeDocument/2006/docPropsVTypes"/>
</file>